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DE1AC" w14:textId="06663724" w:rsidR="00827A0F" w:rsidRPr="00316C95" w:rsidRDefault="00316C95" w:rsidP="00316C95">
      <w:pPr>
        <w:jc w:val="center"/>
        <w:rPr>
          <w:rFonts w:cs="Arial"/>
          <w:b/>
          <w:sz w:val="44"/>
          <w:szCs w:val="44"/>
        </w:rPr>
      </w:pPr>
      <w:bookmarkStart w:id="0" w:name="_GoBack"/>
      <w:bookmarkEnd w:id="0"/>
      <w:r w:rsidRPr="00316C95">
        <w:rPr>
          <w:rFonts w:cs="Arial"/>
          <w:b/>
          <w:sz w:val="44"/>
          <w:szCs w:val="44"/>
        </w:rPr>
        <w:t>Candidates</w:t>
      </w:r>
    </w:p>
    <w:p w14:paraId="3961478E" w14:textId="2BF84FDF" w:rsidR="00316C95" w:rsidRDefault="00316C95">
      <w:pPr>
        <w:rPr>
          <w:rFonts w:ascii="Arial Black" w:hAnsi="Arial Black"/>
          <w:sz w:val="32"/>
          <w:szCs w:val="32"/>
        </w:rPr>
      </w:pPr>
      <w:r w:rsidRPr="00316C95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F43821" wp14:editId="0E76192B">
                <wp:simplePos x="0" y="0"/>
                <wp:positionH relativeFrom="column">
                  <wp:posOffset>1778000</wp:posOffset>
                </wp:positionH>
                <wp:positionV relativeFrom="paragraph">
                  <wp:posOffset>43180</wp:posOffset>
                </wp:positionV>
                <wp:extent cx="2360930" cy="444500"/>
                <wp:effectExtent l="0" t="0" r="2286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9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01EB8" w14:textId="19DB0822" w:rsidR="00316C95" w:rsidRPr="00316C95" w:rsidRDefault="00316C95" w:rsidP="00316C9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</w:t>
                            </w:r>
                            <w:r w:rsidRPr="00316C95">
                              <w:rPr>
                                <w:b/>
                                <w:sz w:val="40"/>
                                <w:szCs w:val="40"/>
                              </w:rPr>
                              <w:sym w:font="Wingdings" w:char="F0DE"/>
                            </w:r>
                            <w:r>
                              <w:rPr>
                                <w:b/>
                              </w:rPr>
                              <w:t xml:space="preserve">  </w:t>
                            </w:r>
                            <w:r w:rsidRPr="00316C95">
                              <w:rPr>
                                <w:b/>
                              </w:rPr>
                              <w:t>DOWNLOAD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F438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0pt;margin-top:3.4pt;width:185.9pt;height:3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" strokecolor="#009">
                <v:textbox>
                  <w:txbxContent>
                    <w:p w14:paraId="13201EB8" w14:textId="19DB0822" w:rsidR="00316C95" w:rsidRPr="00316C95" w:rsidRDefault="00316C95" w:rsidP="00316C95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</w:t>
                      </w:r>
                      <w:r w:rsidRPr="00316C95">
                        <w:rPr>
                          <w:b/>
                          <w:sz w:val="40"/>
                          <w:szCs w:val="40"/>
                        </w:rPr>
                        <w:sym w:font="Wingdings" w:char="F0DE"/>
                      </w:r>
                      <w:r>
                        <w:rPr>
                          <w:b/>
                        </w:rPr>
                        <w:t xml:space="preserve">  </w:t>
                      </w:r>
                      <w:r w:rsidRPr="00316C95">
                        <w:rPr>
                          <w:b/>
                        </w:rPr>
                        <w:t>DOWNLOAD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09F0B8" w14:textId="7A293DDF" w:rsidR="00316C95" w:rsidRDefault="00CB7973">
      <w:pPr>
        <w:rPr>
          <w:rFonts w:ascii="Arial Black" w:hAnsi="Arial Black"/>
          <w:sz w:val="32"/>
          <w:szCs w:val="32"/>
        </w:rPr>
      </w:pP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E849850" wp14:editId="1AF2FD3A">
                <wp:simplePos x="0" y="0"/>
                <wp:positionH relativeFrom="column">
                  <wp:posOffset>2600325</wp:posOffset>
                </wp:positionH>
                <wp:positionV relativeFrom="paragraph">
                  <wp:posOffset>3463925</wp:posOffset>
                </wp:positionV>
                <wp:extent cx="2809875" cy="238125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1012A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49850" id="_x0000_s1027" type="#_x0000_t202" style="position:absolute;margin-left:204.75pt;margin-top:272.75pt;width:221.25pt;height:18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">
                <v:textbox>
                  <w:txbxContent>
                    <w:p w14:paraId="4EE1012A" w14:textId="77777777" w:rsidR="00CB7973" w:rsidRDefault="00CB7973" w:rsidP="00CB7973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379BB" wp14:editId="701AEEB4">
                <wp:simplePos x="0" y="0"/>
                <wp:positionH relativeFrom="column">
                  <wp:posOffset>409575</wp:posOffset>
                </wp:positionH>
                <wp:positionV relativeFrom="paragraph">
                  <wp:posOffset>4502150</wp:posOffset>
                </wp:positionV>
                <wp:extent cx="5019675" cy="23812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0AB3B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379BB" id="_x0000_s1028" type="#_x0000_t202" style="position:absolute;margin-left:32.25pt;margin-top:354.5pt;width:395.25pt;height:18.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">
                <v:textbox>
                  <w:txbxContent>
                    <w:p w14:paraId="1D10AB3B" w14:textId="77777777" w:rsidR="00CB7973" w:rsidRDefault="00CB7973" w:rsidP="00CB7973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ADC242" wp14:editId="2759048F">
                <wp:simplePos x="0" y="0"/>
                <wp:positionH relativeFrom="margin">
                  <wp:posOffset>400050</wp:posOffset>
                </wp:positionH>
                <wp:positionV relativeFrom="paragraph">
                  <wp:posOffset>4149725</wp:posOffset>
                </wp:positionV>
                <wp:extent cx="5019675" cy="2381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6C91D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DC242" id="_x0000_s1029" type="#_x0000_t202" style="position:absolute;margin-left:31.5pt;margin-top:326.75pt;width:395.25pt;height:18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">
                <v:textbox>
                  <w:txbxContent>
                    <w:p w14:paraId="1976C91D" w14:textId="77777777" w:rsidR="00CB7973" w:rsidRDefault="00CB7973" w:rsidP="00CB7973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E68CB21" wp14:editId="1B37836F">
                <wp:simplePos x="0" y="0"/>
                <wp:positionH relativeFrom="column">
                  <wp:posOffset>400050</wp:posOffset>
                </wp:positionH>
                <wp:positionV relativeFrom="paragraph">
                  <wp:posOffset>3808095</wp:posOffset>
                </wp:positionV>
                <wp:extent cx="5019675" cy="23812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91602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8CB21" id="_x0000_s1030" type="#_x0000_t202" style="position:absolute;margin-left:31.5pt;margin-top:299.85pt;width:395.25pt;height:18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">
                <v:textbox>
                  <w:txbxContent>
                    <w:p w14:paraId="00E91602" w14:textId="77777777" w:rsidR="00CB7973" w:rsidRDefault="00CB7973" w:rsidP="00CB7973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75CB196" wp14:editId="5E89286F">
                <wp:simplePos x="0" y="0"/>
                <wp:positionH relativeFrom="column">
                  <wp:posOffset>2609850</wp:posOffset>
                </wp:positionH>
                <wp:positionV relativeFrom="paragraph">
                  <wp:posOffset>2816225</wp:posOffset>
                </wp:positionV>
                <wp:extent cx="2809875" cy="23812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45446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CB196" id="_x0000_s1031" type="#_x0000_t202" style="position:absolute;margin-left:205.5pt;margin-top:221.75pt;width:221.25pt;height:18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">
                <v:textbox>
                  <w:txbxContent>
                    <w:p w14:paraId="0BE45446" w14:textId="77777777" w:rsidR="00CB7973" w:rsidRDefault="00CB7973" w:rsidP="00CB7973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5CB9647" wp14:editId="4760F9B6">
                <wp:simplePos x="0" y="0"/>
                <wp:positionH relativeFrom="column">
                  <wp:posOffset>2619375</wp:posOffset>
                </wp:positionH>
                <wp:positionV relativeFrom="paragraph">
                  <wp:posOffset>2398395</wp:posOffset>
                </wp:positionV>
                <wp:extent cx="2809875" cy="23812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67308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B9647" id="_x0000_s1032" type="#_x0000_t202" style="position:absolute;margin-left:206.25pt;margin-top:188.85pt;width:221.25pt;height:18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">
                <v:textbox>
                  <w:txbxContent>
                    <w:p w14:paraId="6EE67308" w14:textId="77777777" w:rsidR="00CB7973" w:rsidRDefault="00CB7973" w:rsidP="00CB7973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B902E4" wp14:editId="5D119BFB">
                <wp:simplePos x="0" y="0"/>
                <wp:positionH relativeFrom="column">
                  <wp:posOffset>2619375</wp:posOffset>
                </wp:positionH>
                <wp:positionV relativeFrom="paragraph">
                  <wp:posOffset>1969770</wp:posOffset>
                </wp:positionV>
                <wp:extent cx="2809875" cy="20955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8253E" w14:textId="77777777" w:rsidR="00CB7973" w:rsidRDefault="00CB7973" w:rsidP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02E4" id="_x0000_s1033" type="#_x0000_t202" style="position:absolute;margin-left:206.25pt;margin-top:155.1pt;width:221.25pt;height:1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">
                <v:textbox>
                  <w:txbxContent>
                    <w:p w14:paraId="3598253E" w14:textId="77777777" w:rsidR="00CB7973" w:rsidRDefault="00CB7973" w:rsidP="00CB7973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821563E" wp14:editId="64947D37">
                <wp:simplePos x="0" y="0"/>
                <wp:positionH relativeFrom="column">
                  <wp:posOffset>2628900</wp:posOffset>
                </wp:positionH>
                <wp:positionV relativeFrom="paragraph">
                  <wp:posOffset>1560195</wp:posOffset>
                </wp:positionV>
                <wp:extent cx="2809875" cy="2476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BC8A4" w14:textId="421E2AC2" w:rsidR="00CB7973" w:rsidRDefault="00CB79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1563E" id="_x0000_s1034" type="#_x0000_t202" style="position:absolute;margin-left:207pt;margin-top:122.85pt;width:221.25pt;height:19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BQ4JwIAAEsEAAAOAAAAZHJzL2Uyb0RvYy54bWysVNuO2yAQfa/Uf0C8N3bcZJN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">
                <v:textbox>
                  <w:txbxContent>
                    <w:p w14:paraId="3EEBC8A4" w14:textId="421E2AC2" w:rsidR="00CB7973" w:rsidRDefault="00CB7973"/>
                  </w:txbxContent>
                </v:textbox>
                <w10:wrap type="square"/>
              </v:shape>
            </w:pict>
          </mc:Fallback>
        </mc:AlternateContent>
      </w:r>
      <w:r w:rsidR="00554B19" w:rsidRPr="00316C95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79FEBF" wp14:editId="2F7FEC79">
                <wp:simplePos x="0" y="0"/>
                <wp:positionH relativeFrom="margin">
                  <wp:align>center</wp:align>
                </wp:positionH>
                <wp:positionV relativeFrom="paragraph">
                  <wp:posOffset>715645</wp:posOffset>
                </wp:positionV>
                <wp:extent cx="5308600" cy="4114800"/>
                <wp:effectExtent l="0" t="0" r="254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86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1F29B" w14:textId="77777777" w:rsidR="00316C95" w:rsidRDefault="00316C95" w:rsidP="00316C9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 w14:paraId="160AFB99" w14:textId="77777777" w:rsidR="00554B19" w:rsidRDefault="00FA7D75" w:rsidP="00554B19">
                            <w:pPr>
                              <w:spacing w:after="80" w:line="240" w:lineRule="auto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554B1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Complete the following information </w:t>
                            </w:r>
                          </w:p>
                          <w:p w14:paraId="2AB361FE" w14:textId="77ADF83A" w:rsidR="00FA7D75" w:rsidRPr="00554B19" w:rsidRDefault="00FA7D75" w:rsidP="00554B19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554B1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&amp; attach your </w:t>
                            </w:r>
                            <w:r w:rsidR="007E3551">
                              <w:rPr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Pr="00554B19">
                              <w:rPr>
                                <w:b/>
                                <w:sz w:val="32"/>
                                <w:szCs w:val="32"/>
                              </w:rPr>
                              <w:t>esume</w:t>
                            </w:r>
                          </w:p>
                          <w:p w14:paraId="48A8E114" w14:textId="25ED4296" w:rsidR="00FA7D75" w:rsidRPr="00FA7D75" w:rsidRDefault="00FA7D75" w:rsidP="00FA7D75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ate of Submission</w:t>
                            </w:r>
                            <w:r w:rsidR="00554B19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Pr="00FA7D7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="00554B1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FAC9D39" w14:textId="2A3E2430" w:rsidR="00316C95" w:rsidRDefault="00316C95" w:rsidP="00FA7D75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316C95">
                              <w:rPr>
                                <w:b/>
                                <w:sz w:val="28"/>
                                <w:szCs w:val="28"/>
                              </w:rPr>
                              <w:t>Candidate’s Name:</w:t>
                            </w:r>
                            <w:r w:rsidR="00FA7D7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 w:rsidR="00554B1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B0DDFDE" w14:textId="2CFF122A" w:rsidR="00316C95" w:rsidRDefault="00316C95" w:rsidP="00FA7D75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esired Position</w:t>
                            </w:r>
                            <w:r w:rsidR="00554B1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Title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="00FA7D7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</w:t>
                            </w:r>
                          </w:p>
                          <w:p w14:paraId="778C283B" w14:textId="5068AF19" w:rsidR="00316C95" w:rsidRDefault="00554B19" w:rsidP="00FA7D75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mail</w:t>
                            </w:r>
                            <w:r w:rsidR="00316C9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</w:t>
                            </w:r>
                            <w:r w:rsidR="00FA7D7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</w:t>
                            </w:r>
                          </w:p>
                          <w:p w14:paraId="63F0F31A" w14:textId="60B8A8B2" w:rsidR="00316C95" w:rsidRDefault="00316C95" w:rsidP="00FA7D75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Summary of </w:t>
                            </w:r>
                            <w:r w:rsidR="00FA7D75">
                              <w:rPr>
                                <w:b/>
                                <w:sz w:val="28"/>
                                <w:szCs w:val="28"/>
                              </w:rPr>
                              <w:t>Qualifications</w:t>
                            </w:r>
                          </w:p>
                          <w:p w14:paraId="3F93BA63" w14:textId="5B1223C1" w:rsidR="00FA7D7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(40 words or less)</w:t>
                            </w:r>
                            <w:r w:rsidR="00554B19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="00554B1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</w:t>
                            </w:r>
                          </w:p>
                          <w:p w14:paraId="256E9318" w14:textId="77A49B5C" w:rsidR="00FA7D7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697E118" w14:textId="2CDEF89C" w:rsidR="00FA7D7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C246283" w14:textId="00F434C5" w:rsidR="00FA7D7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B2EC8E" w14:textId="77777777" w:rsidR="00936C62" w:rsidRDefault="00936C62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7E9D5E" w14:textId="74A988B2" w:rsidR="00FA7D75" w:rsidRPr="00FA7D7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A7D75">
                              <w:rPr>
                                <w:b/>
                                <w:sz w:val="28"/>
                                <w:szCs w:val="28"/>
                              </w:rPr>
                              <w:t>_____________________________________________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____</w:t>
                            </w:r>
                          </w:p>
                          <w:p w14:paraId="292DB3C5" w14:textId="05E20D64" w:rsidR="00FA7D7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</w:t>
                            </w:r>
                          </w:p>
                          <w:p w14:paraId="03143547" w14:textId="77777777" w:rsidR="00FA7D75" w:rsidRPr="00316C95" w:rsidRDefault="00FA7D75" w:rsidP="00FA7D75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9FEBF" id="_x0000_s1035" type="#_x0000_t202" style="position:absolute;margin-left:0;margin-top:56.35pt;width:418pt;height:324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">
                <v:textbox>
                  <w:txbxContent>
                    <w:p w14:paraId="3331F29B" w14:textId="77777777" w:rsidR="00316C95" w:rsidRDefault="00316C95" w:rsidP="00316C95"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 w14:paraId="160AFB99" w14:textId="77777777" w:rsidR="00554B19" w:rsidRDefault="00FA7D75" w:rsidP="00554B19">
                      <w:pPr>
                        <w:spacing w:after="80" w:line="240" w:lineRule="auto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554B19">
                        <w:rPr>
                          <w:b/>
                          <w:sz w:val="32"/>
                          <w:szCs w:val="32"/>
                        </w:rPr>
                        <w:t xml:space="preserve">Complete the following information </w:t>
                      </w:r>
                    </w:p>
                    <w:p w14:paraId="2AB361FE" w14:textId="77ADF83A" w:rsidR="00FA7D75" w:rsidRPr="00554B19" w:rsidRDefault="00FA7D75" w:rsidP="00554B19">
                      <w:pPr>
                        <w:spacing w:line="240" w:lineRule="auto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554B19">
                        <w:rPr>
                          <w:b/>
                          <w:sz w:val="32"/>
                          <w:szCs w:val="32"/>
                        </w:rPr>
                        <w:t xml:space="preserve">&amp; attach your </w:t>
                      </w:r>
                      <w:r w:rsidR="007E3551">
                        <w:rPr>
                          <w:b/>
                          <w:sz w:val="32"/>
                          <w:szCs w:val="32"/>
                        </w:rPr>
                        <w:t>r</w:t>
                      </w:r>
                      <w:r w:rsidRPr="00554B19">
                        <w:rPr>
                          <w:b/>
                          <w:sz w:val="32"/>
                          <w:szCs w:val="32"/>
                        </w:rPr>
                        <w:t>esume</w:t>
                      </w:r>
                    </w:p>
                    <w:p w14:paraId="48A8E114" w14:textId="25ED4296" w:rsidR="00FA7D75" w:rsidRPr="00FA7D75" w:rsidRDefault="00FA7D75" w:rsidP="00FA7D75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Date of Submission</w:t>
                      </w:r>
                      <w:r w:rsidR="00554B19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 w:rsidRPr="00FA7D75">
                        <w:rPr>
                          <w:b/>
                          <w:sz w:val="28"/>
                          <w:szCs w:val="28"/>
                        </w:rPr>
                        <w:t xml:space="preserve">          </w:t>
                      </w:r>
                      <w:r w:rsidR="00554B19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FAC9D39" w14:textId="2A3E2430" w:rsidR="00316C95" w:rsidRDefault="00316C95" w:rsidP="00FA7D75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 w:rsidRPr="00316C95">
                        <w:rPr>
                          <w:b/>
                          <w:sz w:val="28"/>
                          <w:szCs w:val="28"/>
                        </w:rPr>
                        <w:t>Candidate’s Name:</w:t>
                      </w:r>
                      <w:r w:rsidR="00FA7D75">
                        <w:rPr>
                          <w:b/>
                          <w:sz w:val="28"/>
                          <w:szCs w:val="28"/>
                        </w:rPr>
                        <w:t xml:space="preserve">            </w:t>
                      </w:r>
                      <w:r w:rsidR="00554B19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B0DDFDE" w14:textId="2CFF122A" w:rsidR="00316C95" w:rsidRDefault="00316C95" w:rsidP="00FA7D75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Desired Position</w:t>
                      </w:r>
                      <w:r w:rsidR="00554B19">
                        <w:rPr>
                          <w:b/>
                          <w:sz w:val="28"/>
                          <w:szCs w:val="28"/>
                        </w:rPr>
                        <w:t xml:space="preserve"> Title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 w:rsidR="00FA7D75">
                        <w:rPr>
                          <w:b/>
                          <w:sz w:val="28"/>
                          <w:szCs w:val="28"/>
                        </w:rPr>
                        <w:t xml:space="preserve">       </w:t>
                      </w:r>
                    </w:p>
                    <w:p w14:paraId="778C283B" w14:textId="5068AF19" w:rsidR="00316C95" w:rsidRDefault="00554B19" w:rsidP="00FA7D75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mail</w:t>
                      </w:r>
                      <w:r w:rsidR="00316C9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</w:t>
                      </w:r>
                      <w:r w:rsidR="00FA7D75">
                        <w:rPr>
                          <w:b/>
                          <w:sz w:val="28"/>
                          <w:szCs w:val="28"/>
                        </w:rPr>
                        <w:t xml:space="preserve">      </w:t>
                      </w:r>
                    </w:p>
                    <w:p w14:paraId="63F0F31A" w14:textId="60B8A8B2" w:rsidR="00316C95" w:rsidRDefault="00316C95" w:rsidP="00FA7D75">
                      <w:pPr>
                        <w:spacing w:after="0"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Summary of </w:t>
                      </w:r>
                      <w:r w:rsidR="00FA7D75">
                        <w:rPr>
                          <w:b/>
                          <w:sz w:val="28"/>
                          <w:szCs w:val="28"/>
                        </w:rPr>
                        <w:t>Qualifications</w:t>
                      </w:r>
                    </w:p>
                    <w:p w14:paraId="3F93BA63" w14:textId="5B1223C1" w:rsidR="00FA7D7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(40 words or less)</w:t>
                      </w:r>
                      <w:r w:rsidR="00554B19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            </w:t>
                      </w:r>
                      <w:r w:rsidR="00554B19">
                        <w:rPr>
                          <w:b/>
                          <w:sz w:val="28"/>
                          <w:szCs w:val="28"/>
                        </w:rPr>
                        <w:t xml:space="preserve">   </w:t>
                      </w:r>
                    </w:p>
                    <w:p w14:paraId="256E9318" w14:textId="77A49B5C" w:rsidR="00FA7D7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697E118" w14:textId="2CDEF89C" w:rsidR="00FA7D7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C246283" w14:textId="00F434C5" w:rsidR="00FA7D7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B2EC8E" w14:textId="77777777" w:rsidR="00936C62" w:rsidRDefault="00936C62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7E9D5E" w14:textId="74A988B2" w:rsidR="00FA7D75" w:rsidRPr="00FA7D7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 w:rsidRPr="00FA7D75">
                        <w:rPr>
                          <w:b/>
                          <w:sz w:val="28"/>
                          <w:szCs w:val="28"/>
                        </w:rPr>
                        <w:t>_____________________________________________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____</w:t>
                      </w:r>
                    </w:p>
                    <w:p w14:paraId="292DB3C5" w14:textId="05E20D64" w:rsidR="00FA7D7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   </w:t>
                      </w:r>
                    </w:p>
                    <w:p w14:paraId="03143547" w14:textId="77777777" w:rsidR="00FA7D75" w:rsidRPr="00316C95" w:rsidRDefault="00FA7D75" w:rsidP="00FA7D75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9FA8E4" w14:textId="461E6EA2" w:rsidR="00FA7D75" w:rsidRDefault="00FA7D75" w:rsidP="00936C62">
      <w:pPr>
        <w:rPr>
          <w:rFonts w:ascii="Arial Black" w:hAnsi="Arial Black"/>
          <w:sz w:val="32"/>
          <w:szCs w:val="32"/>
        </w:rPr>
      </w:pPr>
    </w:p>
    <w:sectPr w:rsidR="00FA7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DGwsDQ2NjI2NzNR0lEKTi0uzszPAykwqgUAX46vRSwAAAA="/>
  </w:docVars>
  <w:rsids>
    <w:rsidRoot w:val="00750E70"/>
    <w:rsid w:val="00316C95"/>
    <w:rsid w:val="00554B19"/>
    <w:rsid w:val="00750E70"/>
    <w:rsid w:val="007E3551"/>
    <w:rsid w:val="00827A0F"/>
    <w:rsid w:val="0088342D"/>
    <w:rsid w:val="00936C62"/>
    <w:rsid w:val="00CB7973"/>
    <w:rsid w:val="00FA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99EB4"/>
  <w15:chartTrackingRefBased/>
  <w15:docId w15:val="{367A0203-6D25-452B-AF92-4E7C3356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cot</dc:creator>
  <cp:keywords/>
  <dc:description/>
  <cp:lastModifiedBy>Lori Shecter</cp:lastModifiedBy>
  <cp:revision>2</cp:revision>
  <dcterms:created xsi:type="dcterms:W3CDTF">2018-10-22T18:26:00Z</dcterms:created>
  <dcterms:modified xsi:type="dcterms:W3CDTF">2018-10-22T18:26:00Z</dcterms:modified>
</cp:coreProperties>
</file>